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3755628F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2C23C0">
        <w:rPr>
          <w:rFonts w:ascii="Calibri" w:hAnsi="Calibri" w:cs="Calibri"/>
          <w:b/>
          <w:sz w:val="24"/>
          <w:szCs w:val="24"/>
        </w:rPr>
        <w:t>January 6th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4F5FB203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8RP Conference Room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7"/>
  </w:num>
  <w:num w:numId="6">
    <w:abstractNumId w:val="5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A051D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9249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137"/>
    <w:rsid w:val="00A27B6C"/>
    <w:rsid w:val="00A34BD6"/>
    <w:rsid w:val="00A370EC"/>
    <w:rsid w:val="00A434EC"/>
    <w:rsid w:val="00A45A7C"/>
    <w:rsid w:val="00A478D2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11136"/>
    <w:rsid w:val="00C21B41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64F0D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F664C"/>
    <w:rsid w:val="00EF74A7"/>
    <w:rsid w:val="00EF78C5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2-12-30T15:09:00Z</dcterms:created>
  <dcterms:modified xsi:type="dcterms:W3CDTF">2022-12-30T15:09:00Z</dcterms:modified>
</cp:coreProperties>
</file>